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C4422B" w14:textId="728A74BC" w:rsidR="00BC04A7" w:rsidRDefault="00BC04A7" w:rsidP="00BC04A7">
      <w:pPr>
        <w:ind w:left="360"/>
        <w:jc w:val="center"/>
        <w:rPr>
          <w:rFonts w:cstheme="minorHAnsi"/>
          <w:b/>
          <w:bCs/>
          <w:sz w:val="28"/>
          <w:szCs w:val="28"/>
        </w:rPr>
      </w:pPr>
      <w:r w:rsidRPr="00BC04A7">
        <w:rPr>
          <w:rFonts w:cstheme="minorHAnsi"/>
          <w:b/>
          <w:bCs/>
          <w:sz w:val="28"/>
          <w:szCs w:val="28"/>
        </w:rPr>
        <w:t>Assignment 2</w:t>
      </w:r>
    </w:p>
    <w:p w14:paraId="44AD4928" w14:textId="77777777" w:rsidR="005662E0" w:rsidRPr="00BC04A7" w:rsidRDefault="005662E0" w:rsidP="00BC04A7">
      <w:pPr>
        <w:ind w:left="360"/>
        <w:jc w:val="center"/>
        <w:rPr>
          <w:rFonts w:cstheme="minorHAnsi"/>
          <w:b/>
          <w:bCs/>
          <w:sz w:val="28"/>
          <w:szCs w:val="28"/>
        </w:rPr>
      </w:pPr>
    </w:p>
    <w:p w14:paraId="4435F150" w14:textId="6D5445BE" w:rsidR="00BC04A7" w:rsidRPr="00580B26" w:rsidRDefault="00BC04A7" w:rsidP="00BC04A7">
      <w:pPr>
        <w:ind w:left="360"/>
        <w:rPr>
          <w:rFonts w:cstheme="minorHAnsi"/>
          <w:sz w:val="24"/>
          <w:szCs w:val="24"/>
        </w:rPr>
      </w:pPr>
      <w:r w:rsidRPr="00580B26">
        <w:rPr>
          <w:rFonts w:cstheme="minorHAnsi"/>
          <w:b/>
          <w:bCs/>
          <w:sz w:val="24"/>
          <w:szCs w:val="24"/>
        </w:rPr>
        <w:t>Name:</w:t>
      </w:r>
      <w:r w:rsidRPr="00580B26">
        <w:rPr>
          <w:rFonts w:cstheme="minorHAnsi"/>
          <w:sz w:val="24"/>
          <w:szCs w:val="24"/>
        </w:rPr>
        <w:t xml:space="preserve"> Rashmi Ravindra Kawale</w:t>
      </w:r>
    </w:p>
    <w:p w14:paraId="55046AAE" w14:textId="7CBEEC40" w:rsidR="00BC04A7" w:rsidRPr="00580B26" w:rsidRDefault="00BC04A7" w:rsidP="00BC04A7">
      <w:pPr>
        <w:ind w:left="360"/>
        <w:rPr>
          <w:rFonts w:cstheme="minorHAnsi"/>
          <w:b/>
          <w:bCs/>
          <w:sz w:val="24"/>
          <w:szCs w:val="24"/>
        </w:rPr>
      </w:pPr>
      <w:r w:rsidRPr="00580B26">
        <w:rPr>
          <w:rFonts w:cstheme="minorHAnsi"/>
          <w:b/>
          <w:bCs/>
          <w:sz w:val="24"/>
          <w:szCs w:val="24"/>
        </w:rPr>
        <w:t xml:space="preserve">ID: </w:t>
      </w:r>
      <w:r w:rsidR="000D63DA" w:rsidRPr="00580B26">
        <w:rPr>
          <w:rFonts w:cstheme="minorHAnsi"/>
          <w:sz w:val="24"/>
          <w:szCs w:val="24"/>
        </w:rPr>
        <w:t>c0779859</w:t>
      </w:r>
    </w:p>
    <w:p w14:paraId="295A937F" w14:textId="77777777" w:rsidR="00BC04A7" w:rsidRDefault="00BC04A7" w:rsidP="00BC04A7">
      <w:pPr>
        <w:ind w:left="360"/>
        <w:rPr>
          <w:rFonts w:cstheme="minorHAnsi"/>
        </w:rPr>
      </w:pPr>
    </w:p>
    <w:p w14:paraId="5C3AEBC0" w14:textId="77777777" w:rsidR="004025AB" w:rsidRPr="00995517" w:rsidRDefault="004025AB" w:rsidP="004025AB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995517">
        <w:rPr>
          <w:rFonts w:asciiTheme="minorHAnsi" w:hAnsiTheme="minorHAnsi" w:cstheme="minorHAnsi"/>
        </w:rPr>
        <w:t>a) Create a new table for your analysis called “</w:t>
      </w:r>
      <w:proofErr w:type="spellStart"/>
      <w:r w:rsidRPr="00995517">
        <w:rPr>
          <w:rFonts w:asciiTheme="minorHAnsi" w:hAnsiTheme="minorHAnsi" w:cstheme="minorHAnsi"/>
        </w:rPr>
        <w:t>employee_sales</w:t>
      </w:r>
      <w:proofErr w:type="spellEnd"/>
      <w:r w:rsidRPr="00995517">
        <w:rPr>
          <w:rFonts w:asciiTheme="minorHAnsi" w:hAnsiTheme="minorHAnsi" w:cstheme="minorHAnsi"/>
        </w:rPr>
        <w:t xml:space="preserve">”.  </w:t>
      </w:r>
    </w:p>
    <w:p w14:paraId="5B7310CC" w14:textId="77777777" w:rsidR="004025AB" w:rsidRPr="00995517" w:rsidRDefault="004025AB" w:rsidP="004025AB">
      <w:pPr>
        <w:pStyle w:val="ListParagraph"/>
        <w:numPr>
          <w:ilvl w:val="0"/>
          <w:numId w:val="6"/>
        </w:numPr>
        <w:ind w:left="990" w:hanging="270"/>
        <w:rPr>
          <w:rFonts w:asciiTheme="minorHAnsi" w:hAnsiTheme="minorHAnsi" w:cstheme="minorHAnsi"/>
        </w:rPr>
      </w:pPr>
      <w:r w:rsidRPr="00995517">
        <w:rPr>
          <w:rFonts w:asciiTheme="minorHAnsi" w:hAnsiTheme="minorHAnsi" w:cstheme="minorHAnsi"/>
        </w:rPr>
        <w:t>Load the table “employee” into this table.</w:t>
      </w:r>
    </w:p>
    <w:p w14:paraId="68583919" w14:textId="77777777" w:rsidR="004025AB" w:rsidRPr="00995517" w:rsidRDefault="004025AB" w:rsidP="004025AB">
      <w:pPr>
        <w:ind w:left="360" w:firstLine="360"/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 xml:space="preserve">c) Select these columns: Attrition, Department, </w:t>
      </w:r>
      <w:proofErr w:type="spellStart"/>
      <w:r w:rsidRPr="00995517">
        <w:rPr>
          <w:rFonts w:cstheme="minorHAnsi"/>
          <w:sz w:val="24"/>
          <w:szCs w:val="24"/>
        </w:rPr>
        <w:t>JobSatisfaction</w:t>
      </w:r>
      <w:proofErr w:type="spellEnd"/>
      <w:r w:rsidRPr="00995517">
        <w:rPr>
          <w:rFonts w:cstheme="minorHAnsi"/>
          <w:sz w:val="24"/>
          <w:szCs w:val="24"/>
        </w:rPr>
        <w:t xml:space="preserve"> &amp; </w:t>
      </w:r>
      <w:proofErr w:type="spellStart"/>
      <w:r w:rsidRPr="00995517">
        <w:rPr>
          <w:rFonts w:cstheme="minorHAnsi"/>
          <w:sz w:val="24"/>
          <w:szCs w:val="24"/>
        </w:rPr>
        <w:t>MonthlyIncome</w:t>
      </w:r>
      <w:proofErr w:type="spellEnd"/>
      <w:r w:rsidRPr="00995517">
        <w:rPr>
          <w:rFonts w:cstheme="minorHAnsi"/>
          <w:sz w:val="24"/>
          <w:szCs w:val="24"/>
        </w:rPr>
        <w:t xml:space="preserve">.   </w:t>
      </w:r>
    </w:p>
    <w:p w14:paraId="0A286EA4" w14:textId="3773DFC6" w:rsidR="00995517" w:rsidRPr="00995517" w:rsidRDefault="00995517" w:rsidP="00995517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 xml:space="preserve">The new table employee_sales created </w:t>
      </w:r>
    </w:p>
    <w:p w14:paraId="6AB3C0D6" w14:textId="6142BB3D" w:rsidR="005E25EF" w:rsidRDefault="005E25EF" w:rsidP="005E25EF">
      <w:pPr>
        <w:rPr>
          <w:rFonts w:cstheme="minorHAnsi"/>
        </w:rPr>
      </w:pPr>
      <w:r>
        <w:rPr>
          <w:noProof/>
        </w:rPr>
        <w:drawing>
          <wp:inline distT="0" distB="0" distL="0" distR="0" wp14:anchorId="3DA7D9B6" wp14:editId="1DDBA423">
            <wp:extent cx="5943600" cy="2680335"/>
            <wp:effectExtent l="19050" t="19050" r="1905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0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6CA7D" w14:textId="39B995E4" w:rsidR="00995517" w:rsidRDefault="00995517" w:rsidP="005E25EF">
      <w:pPr>
        <w:rPr>
          <w:rFonts w:cstheme="minorHAnsi"/>
        </w:rPr>
      </w:pPr>
      <w:r>
        <w:rPr>
          <w:noProof/>
        </w:rPr>
        <w:drawing>
          <wp:inline distT="0" distB="0" distL="0" distR="0" wp14:anchorId="1FB823CC" wp14:editId="7E84E232">
            <wp:extent cx="5943600" cy="2727960"/>
            <wp:effectExtent l="19050" t="19050" r="19050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7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006863" w14:textId="38ECF860" w:rsidR="00DC3F96" w:rsidRDefault="00DC3F96" w:rsidP="005E25EF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B59AB11" wp14:editId="7D017490">
            <wp:extent cx="5513390" cy="25146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7792" cy="25211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30A92D" w14:textId="60F08B7A" w:rsidR="00DC3F96" w:rsidRPr="00995517" w:rsidRDefault="00995517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Loaded the table employee to the new table employee_sales:</w:t>
      </w:r>
    </w:p>
    <w:p w14:paraId="28E9E4AF" w14:textId="2FF6E71D" w:rsidR="00DC3F96" w:rsidRPr="00DC3F96" w:rsidRDefault="00DC3F96" w:rsidP="00DC3F96">
      <w:pPr>
        <w:rPr>
          <w:rFonts w:cstheme="minorHAnsi"/>
        </w:rPr>
      </w:pPr>
      <w:r>
        <w:rPr>
          <w:noProof/>
        </w:rPr>
        <w:drawing>
          <wp:inline distT="0" distB="0" distL="0" distR="0" wp14:anchorId="2E0D1FB3" wp14:editId="721D07A5">
            <wp:extent cx="5495365" cy="2514600"/>
            <wp:effectExtent l="19050" t="19050" r="1016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851" cy="25331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DC1CE3" w14:textId="6F33CB9A" w:rsidR="00D30ACE" w:rsidRPr="00270A65" w:rsidRDefault="00D30ACE" w:rsidP="00270A65">
      <w:pPr>
        <w:rPr>
          <w:rFonts w:cstheme="minorHAnsi"/>
        </w:rPr>
      </w:pPr>
      <w:r>
        <w:rPr>
          <w:noProof/>
        </w:rPr>
        <w:drawing>
          <wp:inline distT="0" distB="0" distL="0" distR="0" wp14:anchorId="12E18E0F" wp14:editId="3C9D2FE0">
            <wp:extent cx="5534025" cy="2548253"/>
            <wp:effectExtent l="19050" t="19050" r="952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526" cy="26009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5C2B68" w14:textId="16F8008C" w:rsidR="00DC3F96" w:rsidRPr="00995517" w:rsidRDefault="000603CE" w:rsidP="004025AB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995517">
        <w:rPr>
          <w:rFonts w:asciiTheme="minorHAnsi" w:hAnsiTheme="minorHAnsi" w:cstheme="minorHAnsi"/>
        </w:rPr>
        <w:lastRenderedPageBreak/>
        <w:t>Round the data found in the “</w:t>
      </w:r>
      <w:proofErr w:type="spellStart"/>
      <w:r w:rsidRPr="00995517">
        <w:rPr>
          <w:rFonts w:asciiTheme="minorHAnsi" w:hAnsiTheme="minorHAnsi" w:cstheme="minorHAnsi"/>
        </w:rPr>
        <w:t>MonthlyIncome</w:t>
      </w:r>
      <w:proofErr w:type="spellEnd"/>
      <w:r w:rsidRPr="00995517">
        <w:rPr>
          <w:rFonts w:asciiTheme="minorHAnsi" w:hAnsiTheme="minorHAnsi" w:cstheme="minorHAnsi"/>
        </w:rPr>
        <w:t xml:space="preserve">” column to the nearest $1000. </w:t>
      </w:r>
    </w:p>
    <w:p w14:paraId="323AC743" w14:textId="77777777" w:rsidR="00DC3F96" w:rsidRPr="00995517" w:rsidRDefault="00DC3F96" w:rsidP="00DC3F96">
      <w:pPr>
        <w:rPr>
          <w:rFonts w:cstheme="minorHAnsi"/>
          <w:sz w:val="24"/>
          <w:szCs w:val="24"/>
        </w:rPr>
      </w:pPr>
    </w:p>
    <w:p w14:paraId="2FCFE4BC" w14:textId="43A8449D" w:rsidR="000603CE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ROUND function is used to calculate nearest $1000 to the data found in the ‘</w:t>
      </w:r>
      <w:proofErr w:type="spellStart"/>
      <w:r w:rsidRPr="00995517">
        <w:rPr>
          <w:rFonts w:cstheme="minorHAnsi"/>
          <w:sz w:val="24"/>
          <w:szCs w:val="24"/>
        </w:rPr>
        <w:t>MonthlyIncome</w:t>
      </w:r>
      <w:proofErr w:type="spellEnd"/>
      <w:r w:rsidRPr="00995517">
        <w:rPr>
          <w:rFonts w:cstheme="minorHAnsi"/>
          <w:sz w:val="24"/>
          <w:szCs w:val="24"/>
        </w:rPr>
        <w:t xml:space="preserve">’ column and saved the new values in the column </w:t>
      </w:r>
      <w:proofErr w:type="spellStart"/>
      <w:r w:rsidRPr="00995517">
        <w:rPr>
          <w:rFonts w:cstheme="minorHAnsi"/>
          <w:sz w:val="24"/>
          <w:szCs w:val="24"/>
        </w:rPr>
        <w:t>MonthlyIncomeValue</w:t>
      </w:r>
      <w:proofErr w:type="spellEnd"/>
      <w:r w:rsidRPr="00995517">
        <w:rPr>
          <w:rFonts w:cstheme="minorHAnsi"/>
          <w:sz w:val="24"/>
          <w:szCs w:val="24"/>
        </w:rPr>
        <w:t>,</w:t>
      </w:r>
      <w:r w:rsidR="000603CE" w:rsidRPr="00995517">
        <w:rPr>
          <w:rFonts w:cstheme="minorHAnsi"/>
          <w:sz w:val="24"/>
          <w:szCs w:val="24"/>
        </w:rPr>
        <w:t xml:space="preserve"> </w:t>
      </w:r>
    </w:p>
    <w:p w14:paraId="68C6EA86" w14:textId="77777777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Query:</w:t>
      </w:r>
    </w:p>
    <w:p w14:paraId="7D84F1F9" w14:textId="65938E4C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 xml:space="preserve">SELECT </w:t>
      </w:r>
      <w:proofErr w:type="gramStart"/>
      <w:r w:rsidRPr="00995517">
        <w:rPr>
          <w:rFonts w:cstheme="minorHAnsi"/>
          <w:sz w:val="24"/>
          <w:szCs w:val="24"/>
        </w:rPr>
        <w:t>ROUND(</w:t>
      </w:r>
      <w:proofErr w:type="spellStart"/>
      <w:proofErr w:type="gramEnd"/>
      <w:r w:rsidRPr="00995517">
        <w:rPr>
          <w:rFonts w:cstheme="minorHAnsi"/>
          <w:sz w:val="24"/>
          <w:szCs w:val="24"/>
        </w:rPr>
        <w:t>monthlyincome</w:t>
      </w:r>
      <w:proofErr w:type="spellEnd"/>
      <w:r w:rsidRPr="00995517">
        <w:rPr>
          <w:rFonts w:cstheme="minorHAnsi"/>
          <w:sz w:val="24"/>
          <w:szCs w:val="24"/>
        </w:rPr>
        <w:t xml:space="preserve">, -3) As </w:t>
      </w:r>
      <w:proofErr w:type="spellStart"/>
      <w:r w:rsidRPr="00995517">
        <w:rPr>
          <w:rFonts w:cstheme="minorHAnsi"/>
          <w:sz w:val="24"/>
          <w:szCs w:val="24"/>
        </w:rPr>
        <w:t>MonthlyIncomeValue</w:t>
      </w:r>
      <w:proofErr w:type="spellEnd"/>
    </w:p>
    <w:p w14:paraId="68394FB9" w14:textId="475D1EA5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FROM employee_</w:t>
      </w:r>
      <w:proofErr w:type="gramStart"/>
      <w:r w:rsidRPr="00995517">
        <w:rPr>
          <w:rFonts w:cstheme="minorHAnsi"/>
          <w:sz w:val="24"/>
          <w:szCs w:val="24"/>
        </w:rPr>
        <w:t>sales</w:t>
      </w:r>
      <w:r w:rsidR="004025AB" w:rsidRPr="00995517">
        <w:rPr>
          <w:rFonts w:cstheme="minorHAnsi"/>
          <w:sz w:val="24"/>
          <w:szCs w:val="24"/>
        </w:rPr>
        <w:t>;</w:t>
      </w:r>
      <w:proofErr w:type="gramEnd"/>
    </w:p>
    <w:p w14:paraId="731775BD" w14:textId="4E33A60A" w:rsidR="007C402D" w:rsidRDefault="008C0AD2" w:rsidP="000603CE">
      <w:pPr>
        <w:ind w:left="630" w:hanging="270"/>
        <w:rPr>
          <w:rFonts w:cstheme="minorHAnsi"/>
        </w:rPr>
      </w:pPr>
      <w:r>
        <w:rPr>
          <w:noProof/>
        </w:rPr>
        <w:drawing>
          <wp:inline distT="0" distB="0" distL="0" distR="0" wp14:anchorId="75CE727C" wp14:editId="633B5960">
            <wp:extent cx="5962650" cy="271504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485" cy="27272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5BF86" w14:textId="3EA3D2F1" w:rsidR="005904AF" w:rsidRDefault="005904AF" w:rsidP="000603CE">
      <w:pPr>
        <w:ind w:left="630" w:hanging="270"/>
        <w:rPr>
          <w:rFonts w:cstheme="minorHAnsi"/>
        </w:rPr>
      </w:pPr>
      <w:r>
        <w:rPr>
          <w:noProof/>
        </w:rPr>
        <w:drawing>
          <wp:inline distT="0" distB="0" distL="0" distR="0" wp14:anchorId="381784AC" wp14:editId="7E3AA502">
            <wp:extent cx="5943600" cy="2701925"/>
            <wp:effectExtent l="19050" t="19050" r="19050" b="222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2079F4" w14:textId="75428255" w:rsidR="007C402D" w:rsidRDefault="007C402D" w:rsidP="000603CE">
      <w:pPr>
        <w:ind w:left="630" w:hanging="270"/>
        <w:rPr>
          <w:rFonts w:cstheme="minorHAnsi"/>
        </w:rPr>
      </w:pPr>
    </w:p>
    <w:p w14:paraId="138EEE8B" w14:textId="77777777" w:rsidR="00995517" w:rsidRDefault="00995517" w:rsidP="000603CE">
      <w:pPr>
        <w:ind w:left="630" w:hanging="270"/>
        <w:rPr>
          <w:rFonts w:cstheme="minorHAnsi"/>
        </w:rPr>
      </w:pPr>
    </w:p>
    <w:p w14:paraId="5586C2AF" w14:textId="66E8A9A7" w:rsidR="000603CE" w:rsidRPr="00995517" w:rsidRDefault="000603CE" w:rsidP="004025AB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995517">
        <w:rPr>
          <w:rFonts w:asciiTheme="minorHAnsi" w:hAnsiTheme="minorHAnsi" w:cstheme="minorHAnsi"/>
        </w:rPr>
        <w:lastRenderedPageBreak/>
        <w:t>Filter the data to only look at those items in the “Sales Department”.</w:t>
      </w:r>
    </w:p>
    <w:p w14:paraId="131D523D" w14:textId="61A1088D" w:rsidR="00DC3F96" w:rsidRPr="00995517" w:rsidRDefault="00DC3F96" w:rsidP="00DC3F96">
      <w:pPr>
        <w:rPr>
          <w:rFonts w:cstheme="minorHAnsi"/>
          <w:sz w:val="24"/>
          <w:szCs w:val="24"/>
        </w:rPr>
      </w:pPr>
    </w:p>
    <w:p w14:paraId="79D1FFFB" w14:textId="697ADA2E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Query:</w:t>
      </w:r>
    </w:p>
    <w:p w14:paraId="291111F8" w14:textId="65ADEE08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INSERT OVERWRITE TABLE employee_Sales</w:t>
      </w:r>
    </w:p>
    <w:p w14:paraId="5C918C69" w14:textId="0D039D45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SELECT *</w:t>
      </w:r>
    </w:p>
    <w:p w14:paraId="5EB511F8" w14:textId="474452FA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FROM employee_sales</w:t>
      </w:r>
    </w:p>
    <w:p w14:paraId="23301E68" w14:textId="1F2784E4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WHERE department LIKE “%Sales%</w:t>
      </w:r>
      <w:proofErr w:type="gramStart"/>
      <w:r w:rsidRPr="00995517">
        <w:rPr>
          <w:rFonts w:cstheme="minorHAnsi"/>
          <w:sz w:val="24"/>
          <w:szCs w:val="24"/>
        </w:rPr>
        <w:t>”</w:t>
      </w:r>
      <w:r w:rsidR="00FB0EFC" w:rsidRPr="00995517">
        <w:rPr>
          <w:rFonts w:cstheme="minorHAnsi"/>
          <w:sz w:val="24"/>
          <w:szCs w:val="24"/>
        </w:rPr>
        <w:t>;</w:t>
      </w:r>
      <w:proofErr w:type="gramEnd"/>
    </w:p>
    <w:p w14:paraId="4BD21A74" w14:textId="564DA2AA" w:rsidR="005904AF" w:rsidRDefault="005904AF" w:rsidP="000603CE">
      <w:pPr>
        <w:ind w:firstLine="360"/>
        <w:rPr>
          <w:rFonts w:cstheme="minorHAnsi"/>
        </w:rPr>
      </w:pPr>
    </w:p>
    <w:p w14:paraId="7B663B61" w14:textId="638EA18A" w:rsidR="005904AF" w:rsidRDefault="000E5992" w:rsidP="000603CE">
      <w:pPr>
        <w:ind w:firstLine="360"/>
        <w:rPr>
          <w:rFonts w:cstheme="minorHAnsi"/>
        </w:rPr>
      </w:pPr>
      <w:r>
        <w:rPr>
          <w:noProof/>
        </w:rPr>
        <w:drawing>
          <wp:inline distT="0" distB="0" distL="0" distR="0" wp14:anchorId="03B4B748" wp14:editId="6A800CC3">
            <wp:extent cx="5943600" cy="2684780"/>
            <wp:effectExtent l="19050" t="19050" r="1905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D82351" w14:textId="5CB611CC" w:rsidR="000E5992" w:rsidRDefault="000E5992" w:rsidP="000603CE">
      <w:pPr>
        <w:ind w:firstLine="360"/>
        <w:rPr>
          <w:rFonts w:cstheme="minorHAnsi"/>
        </w:rPr>
      </w:pPr>
      <w:r>
        <w:rPr>
          <w:noProof/>
        </w:rPr>
        <w:drawing>
          <wp:inline distT="0" distB="0" distL="0" distR="0" wp14:anchorId="5A0BAF51" wp14:editId="5560E549">
            <wp:extent cx="5943600" cy="2710815"/>
            <wp:effectExtent l="19050" t="19050" r="19050" b="133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08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5B831" w14:textId="77777777" w:rsidR="00DC3F96" w:rsidRDefault="00DC3F96" w:rsidP="000603CE">
      <w:pPr>
        <w:ind w:firstLine="360"/>
        <w:rPr>
          <w:rFonts w:cstheme="minorHAnsi"/>
        </w:rPr>
      </w:pPr>
    </w:p>
    <w:p w14:paraId="2DE78ADE" w14:textId="5194F2AD" w:rsidR="000603CE" w:rsidRPr="00995517" w:rsidRDefault="000603CE" w:rsidP="004025AB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995517">
        <w:rPr>
          <w:rFonts w:asciiTheme="minorHAnsi" w:hAnsiTheme="minorHAnsi" w:cstheme="minorHAnsi"/>
        </w:rPr>
        <w:lastRenderedPageBreak/>
        <w:t>Order the data by “</w:t>
      </w:r>
      <w:proofErr w:type="spellStart"/>
      <w:r w:rsidRPr="00995517">
        <w:rPr>
          <w:rFonts w:asciiTheme="minorHAnsi" w:hAnsiTheme="minorHAnsi" w:cstheme="minorHAnsi"/>
        </w:rPr>
        <w:t>JobSatisfaction</w:t>
      </w:r>
      <w:proofErr w:type="spellEnd"/>
      <w:r w:rsidRPr="00995517">
        <w:rPr>
          <w:rFonts w:asciiTheme="minorHAnsi" w:hAnsiTheme="minorHAnsi" w:cstheme="minorHAnsi"/>
        </w:rPr>
        <w:t xml:space="preserve">” from highest to lowest. </w:t>
      </w:r>
    </w:p>
    <w:p w14:paraId="133ACB46" w14:textId="31D515DD" w:rsidR="00DC3F96" w:rsidRPr="00995517" w:rsidRDefault="00DC3F96" w:rsidP="00DC3F96">
      <w:pPr>
        <w:rPr>
          <w:rFonts w:cstheme="minorHAnsi"/>
          <w:sz w:val="24"/>
          <w:szCs w:val="24"/>
        </w:rPr>
      </w:pPr>
    </w:p>
    <w:p w14:paraId="56B498AC" w14:textId="1FA38F7F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Query:</w:t>
      </w:r>
    </w:p>
    <w:p w14:paraId="60C4AEC3" w14:textId="18BBC491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>SELECT * FROM employee_sales</w:t>
      </w:r>
    </w:p>
    <w:p w14:paraId="7670B914" w14:textId="5BBF0BC6" w:rsidR="00DC3F96" w:rsidRPr="00995517" w:rsidRDefault="00DC3F96" w:rsidP="00DC3F96">
      <w:pPr>
        <w:rPr>
          <w:rFonts w:cstheme="minorHAnsi"/>
          <w:sz w:val="24"/>
          <w:szCs w:val="24"/>
        </w:rPr>
      </w:pPr>
      <w:r w:rsidRPr="00995517">
        <w:rPr>
          <w:rFonts w:cstheme="minorHAnsi"/>
          <w:sz w:val="24"/>
          <w:szCs w:val="24"/>
        </w:rPr>
        <w:t xml:space="preserve">ORDER BY </w:t>
      </w:r>
      <w:proofErr w:type="spellStart"/>
      <w:r w:rsidRPr="00995517">
        <w:rPr>
          <w:rFonts w:cstheme="minorHAnsi"/>
          <w:sz w:val="24"/>
          <w:szCs w:val="24"/>
        </w:rPr>
        <w:t>jobsatisfaction</w:t>
      </w:r>
      <w:proofErr w:type="spellEnd"/>
      <w:r w:rsidRPr="00995517">
        <w:rPr>
          <w:rFonts w:cstheme="minorHAnsi"/>
          <w:sz w:val="24"/>
          <w:szCs w:val="24"/>
        </w:rPr>
        <w:t xml:space="preserve"> </w:t>
      </w:r>
      <w:proofErr w:type="gramStart"/>
      <w:r w:rsidRPr="00995517">
        <w:rPr>
          <w:rFonts w:cstheme="minorHAnsi"/>
          <w:sz w:val="24"/>
          <w:szCs w:val="24"/>
        </w:rPr>
        <w:t>DESC;</w:t>
      </w:r>
      <w:proofErr w:type="gramEnd"/>
    </w:p>
    <w:p w14:paraId="4B339447" w14:textId="77777777" w:rsidR="00DC3F96" w:rsidRPr="00DC3F96" w:rsidRDefault="00DC3F96" w:rsidP="00DC3F96">
      <w:pPr>
        <w:rPr>
          <w:rFonts w:cstheme="minorHAnsi"/>
        </w:rPr>
      </w:pPr>
    </w:p>
    <w:p w14:paraId="042A6821" w14:textId="64B1080C" w:rsidR="00A456D9" w:rsidRDefault="006E1839">
      <w:r>
        <w:rPr>
          <w:noProof/>
        </w:rPr>
        <w:drawing>
          <wp:inline distT="0" distB="0" distL="0" distR="0" wp14:anchorId="47AD4FC9" wp14:editId="6827A6DC">
            <wp:extent cx="5943600" cy="2697480"/>
            <wp:effectExtent l="19050" t="19050" r="19050" b="266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7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A456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94D3F"/>
    <w:multiLevelType w:val="hybridMultilevel"/>
    <w:tmpl w:val="8BCC8D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97B16"/>
    <w:multiLevelType w:val="hybridMultilevel"/>
    <w:tmpl w:val="41C222B2"/>
    <w:lvl w:ilvl="0" w:tplc="4238BDDC">
      <w:start w:val="2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0A8338B"/>
    <w:multiLevelType w:val="hybridMultilevel"/>
    <w:tmpl w:val="E724CF5A"/>
    <w:lvl w:ilvl="0" w:tplc="56C090A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B112D0"/>
    <w:multiLevelType w:val="hybridMultilevel"/>
    <w:tmpl w:val="403C90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BD33EC"/>
    <w:multiLevelType w:val="hybridMultilevel"/>
    <w:tmpl w:val="00DC5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3"/>
  </w:num>
  <w:num w:numId="5">
    <w:abstractNumId w:val="0"/>
  </w:num>
  <w:num w:numId="6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szAzNTUysjQwtDRR0lEKTi0uzszPAykwrgUAIZ/msiwAAAA="/>
  </w:docVars>
  <w:rsids>
    <w:rsidRoot w:val="000603CE"/>
    <w:rsid w:val="000603CE"/>
    <w:rsid w:val="000D63DA"/>
    <w:rsid w:val="000E5992"/>
    <w:rsid w:val="00153A19"/>
    <w:rsid w:val="00270A65"/>
    <w:rsid w:val="003F3A52"/>
    <w:rsid w:val="004025AB"/>
    <w:rsid w:val="005662E0"/>
    <w:rsid w:val="00580B26"/>
    <w:rsid w:val="005904AF"/>
    <w:rsid w:val="005E25EF"/>
    <w:rsid w:val="006E1839"/>
    <w:rsid w:val="007C402D"/>
    <w:rsid w:val="007D56DB"/>
    <w:rsid w:val="008C0AD2"/>
    <w:rsid w:val="00995517"/>
    <w:rsid w:val="00A456D9"/>
    <w:rsid w:val="00BC04A7"/>
    <w:rsid w:val="00D30ACE"/>
    <w:rsid w:val="00DC3F96"/>
    <w:rsid w:val="00FB0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0C166"/>
  <w15:chartTrackingRefBased/>
  <w15:docId w15:val="{9DCA2BC6-8022-46E0-94EE-DC573AF5A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CE"/>
    <w:pPr>
      <w:spacing w:line="25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0603CE"/>
    <w:pPr>
      <w:widowControl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19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5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mi Ravindra Kawale</dc:creator>
  <cp:keywords/>
  <dc:description/>
  <cp:lastModifiedBy>Rashmi Ravindra Kawale</cp:lastModifiedBy>
  <cp:revision>19</cp:revision>
  <dcterms:created xsi:type="dcterms:W3CDTF">2020-10-22T19:30:00Z</dcterms:created>
  <dcterms:modified xsi:type="dcterms:W3CDTF">2020-10-27T03:36:00Z</dcterms:modified>
</cp:coreProperties>
</file>